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Journalist</w:t>
      </w:r>
      <w:r>
        <w:t xml:space="preserve"> </w:t>
      </w:r>
      <w:r>
        <w:t xml:space="preserve">Position,</w:t>
      </w:r>
      <w:r>
        <w:t xml:space="preserve"> </w:t>
      </w:r>
      <w:r>
        <w:t xml:space="preserve">Zimbabwe</w:t>
      </w:r>
      <w:r>
        <w:t xml:space="preserve"> </w:t>
      </w:r>
      <w:r>
        <w:t xml:space="preserve">Harare</w:t>
      </w:r>
    </w:p>
    <w:bookmarkStart w:id="21" w:name="X4f59ad31cd2b882002b8b7d1612ccc69ccfa567"/>
    <w:p>
      <w:pPr>
        <w:pStyle w:val="Heading1"/>
      </w:pPr>
      <w:r>
        <w:t xml:space="preserve">Internship Application Letter for Journalism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ews Organization Name, e.g., The Herald, Chronicle Media Group, NewsDay Zimbabwe or Independent Media House]</w:t>
      </w:r>
      <w:r>
        <w:br/>
      </w:r>
      <w:r>
        <w:t xml:space="preserve">Harare Central Business District</w:t>
      </w:r>
      <w:r>
        <w:br/>
      </w:r>
      <w:r>
        <w:t xml:space="preserve">Harare, Zimbabwe</w:t>
      </w:r>
    </w:p>
    <w:bookmarkStart w:id="20" w:name="Xf18a0f48b07a0cf67d382b0f19fd8f85f518225"/>
    <w:p>
      <w:pPr>
        <w:pStyle w:val="Heading2"/>
      </w:pPr>
      <w:r>
        <w:t xml:space="preserve">Subject: Application for Journalism Internship Position – Commitment to Reporting in Zimbabwe’s Dynamic Media Landscape</w:t>
      </w:r>
    </w:p>
    <w:p>
      <w:pPr>
        <w:pStyle w:val="FirstParagraph"/>
      </w:pPr>
      <w:r>
        <w:t xml:space="preserve">Dear Hiring Manager,</w:t>
      </w:r>
    </w:p>
    <w:p>
      <w:pPr>
        <w:pStyle w:val="BodyText"/>
      </w:pPr>
      <w:r>
        <w:t xml:space="preserve">It is with profound enthusiasm and deep respect for the critical role of journalism in shaping public discourse that I submit my application for the Journalism Internship position at [News Organization Name] in Harare, Zimbabwe. As a dedicated student of Media Studies at the University of Zimbabwe (Harare Campus) and an emerging voice committed to ethical storytelling, I have long admired your organization’s fearless coverage of national issues—from socio-economic developments in Mbare and Chitungwiza to pivotal political dialogues at the City Hall complex. My academic foundation, coupled with hands-on experience reporting for campus publications and local community initiatives across Harare, positions me to contribute meaningfully to your editorial team during this vital period for Zimbabwe’s media ecosystem.</w:t>
      </w:r>
    </w:p>
    <w:p>
      <w:pPr>
        <w:pStyle w:val="BodyText"/>
      </w:pPr>
      <w:r>
        <w:t xml:space="preserve">Zimbabwe Harare is not merely a location on a map; it is the pulsating heart of our nation’s narratives. Having grown up navigating the vibrant streets of Highfield and witnessing firsthand how news impacts daily life—from market prices at Mbare Musika to agricultural updates in Chikwanda—it has instilled in me an unwavering commitment to journalism that serves communities. I understand that a true Journalist in Zimbabwe does not simply report facts; they bridge gaps between government, civil society, and citizens while navigating complex realities with integrity. My aspiration aligns precisely with your organization’s mission to deliver truthful, insightful coverage that empowers Zimbabweans across all demographics.</w:t>
      </w:r>
    </w:p>
    <w:p>
      <w:pPr>
        <w:pStyle w:val="BodyText"/>
      </w:pPr>
      <w:r>
        <w:t xml:space="preserve">Throughout my studies at the University of Zimbabwe, I have honed skills directly relevant to this internship. In my course "Investigative Reporting in African Contexts," I researched urban water access challenges in Harare’s informal settlements—a project that required navigating bureaucratic hurdles with the City Council while conducting empathetic interviews with residents at Kambuzuma and Ruwa. This experience taught me to balance meticulous fact-checking (a non-negotiable standard I uphold) with human-centered storytelling. Similarly, as a contributing writer for *The Zim Voice* student publication, I produced over 20 pieces on youth entrepreneurship initiatives in Harare’s creative hubs like the Kambuzuma Creative Village and the Harare Arts Foundation. Each article required cultural sensitivity, linguistic fluency in Shona and Ndebele (both spoken at home), and an acute awareness of how digital platforms like WhatsApp groups amplify local news dissemination.</w:t>
      </w:r>
    </w:p>
    <w:p>
      <w:pPr>
        <w:pStyle w:val="BodyText"/>
      </w:pPr>
      <w:r>
        <w:t xml:space="preserve">What sets me apart is my proactive engagement with Zimbabwe’s evolving media landscape. I regularly analyze your organization’s coverage of issues such as the Economic Stimulus Package rollout and drought relief efforts, noting how your team contextualizes complex policies for readers in rural and urban settings alike. This isn’t passive consumption—it informs my own approach to journalism. For instance, when covering a recent public health initiative at Harare’s Parirenyatwa Hospital, I focused not only on statistics but on the voices of nurses and patients, ensuring the story resonated with everyday Zimbabweans. I am eager to learn from your seasoned reporters who navigate press freedom challenges with strategic precision while maintaining unwavering commitment to truth.</w:t>
      </w:r>
    </w:p>
    <w:p>
      <w:pPr>
        <w:pStyle w:val="BodyText"/>
      </w:pPr>
      <w:r>
        <w:t xml:space="preserve">I recognize that a Journalism Internship at [News Organization Name] demands more than academic knowledge—it requires resilience, adaptability, and a deep respect for the communities we serve. In my volunteer role with the Harare Community Media Network (HCMN), I assisted in organizing a digital literacy workshop for women in Kibuye Market, teaching them to document local business challenges via smartphone videos. This reinforced my belief that journalism must evolve to meet audiences where they are, whether through traditional print or mobile-first storytelling—a philosophy your organization exemplifies through its multi-platform approach.</w:t>
      </w:r>
    </w:p>
    <w:p>
      <w:pPr>
        <w:pStyle w:val="BodyText"/>
      </w:pPr>
      <w:r>
        <w:t xml:space="preserve">Zimbabwe Harare is a city of contradictions and extraordinary potential: bustling markets, resilient communities, and a media sector at the forefront of democratic engagement. I am not seeking an internship in isolation; I seek to contribute to the very fabric of Zimbabwe’s journalistic heritage. My technical skills—including proficiency in Adobe Premiere Pro for multimedia packages (evidenced by my award-winning short documentary on Harare’s recycling cooperatives), SEO-optimized writing for digital platforms, and basic data visualization—will allow me to support your team immediately. More importantly, my cultural fluency and passion for Zimbabwean stories ensure that I will approach every assignment with the humility and dedication required of a true Journalist.</w:t>
      </w:r>
    </w:p>
    <w:p>
      <w:pPr>
        <w:pStyle w:val="BodyText"/>
      </w:pPr>
      <w:r>
        <w:t xml:space="preserve">Harare’s media environment thrives on fresh perspectives rooted in local experience. I am ready to immerse myself in your newsroom culture, learn from editors who have reported through Zimbabwe’s most turbulent chapters, and bring energy to projects that amplify underrepresented voices. This Internship Application Letter is not merely a formality—it is a pledge to uphold the highest standards of journalism while contributing constructively to your mission.</w:t>
      </w:r>
    </w:p>
    <w:p>
      <w:pPr>
        <w:pStyle w:val="BodyText"/>
      </w:pPr>
      <w:r>
        <w:t xml:space="preserve">Thank you for considering my application. I am eager to discuss how my skills in community-centered reporting, digital storytelling, and cultural awareness align with [News Organization Name]’s vision for impactful journalism in Zimbabwe Harare. I have attached my resume and writing samples—including a feature on Harare’s informal economy published in *The Zim Voice*—and welcome the opportunity to meet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Journalist Position, Zimbabwe Harare</dc:title>
  <dc:creator/>
  <dc:language>en</dc:language>
  <cp:keywords/>
  <dcterms:created xsi:type="dcterms:W3CDTF">2025-10-03T20:45:48Z</dcterms:created>
  <dcterms:modified xsi:type="dcterms:W3CDTF">2025-10-03T20:45:48Z</dcterms:modified>
</cp:coreProperties>
</file>

<file path=docProps/custom.xml><?xml version="1.0" encoding="utf-8"?>
<Properties xmlns="http://schemas.openxmlformats.org/officeDocument/2006/custom-properties" xmlns:vt="http://schemas.openxmlformats.org/officeDocument/2006/docPropsVTypes"/>
</file>